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4CB5" w:rsidRPr="00F55FBA" w:rsidRDefault="003E4CB5" w:rsidP="003E4CB5">
      <w:pPr>
        <w:jc w:val="center"/>
        <w:rPr>
          <w:rFonts w:ascii="Adobe Garamond Pro" w:hAnsi="Adobe Garamond Pro"/>
          <w:sz w:val="28"/>
        </w:rPr>
      </w:pPr>
      <w:r w:rsidRPr="00F55FBA">
        <w:rPr>
          <w:rFonts w:ascii="Adobe Garamond Pro" w:hAnsi="Adobe Garamond Pro"/>
          <w:sz w:val="28"/>
        </w:rPr>
        <w:t>Harmonogram przebiegu postępowania habilitacyjnego</w:t>
      </w:r>
    </w:p>
    <w:p w:rsidR="00EE70FE" w:rsidRPr="00F55FBA" w:rsidRDefault="003E4CB5" w:rsidP="003E4CB5">
      <w:pPr>
        <w:jc w:val="center"/>
        <w:rPr>
          <w:rFonts w:ascii="Adobe Garamond Pro" w:hAnsi="Adobe Garamond Pro"/>
          <w:b/>
          <w:sz w:val="28"/>
        </w:rPr>
      </w:pPr>
      <w:r w:rsidRPr="00F55FBA">
        <w:rPr>
          <w:rFonts w:ascii="Adobe Garamond Pro" w:hAnsi="Adobe Garamond Pro"/>
          <w:b/>
          <w:sz w:val="28"/>
        </w:rPr>
        <w:t>dra inż. Marka Ślusarskiego</w:t>
      </w:r>
    </w:p>
    <w:p w:rsidR="003E4CB5" w:rsidRPr="00F55FBA" w:rsidRDefault="003E4CB5" w:rsidP="003E4CB5">
      <w:pPr>
        <w:jc w:val="center"/>
        <w:rPr>
          <w:rFonts w:ascii="Adobe Garamond Pro" w:hAnsi="Adobe Garamond Pro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60"/>
        <w:gridCol w:w="6628"/>
      </w:tblGrid>
      <w:tr w:rsidR="003E4CB5" w:rsidRPr="00F55FBA" w:rsidTr="003E4CB5">
        <w:tc>
          <w:tcPr>
            <w:tcW w:w="2660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b/>
                <w:sz w:val="24"/>
              </w:rPr>
            </w:pPr>
            <w:r w:rsidRPr="00F55FBA">
              <w:rPr>
                <w:rFonts w:ascii="Adobe Garamond Pro" w:hAnsi="Adobe Garamond Pro"/>
                <w:b/>
                <w:sz w:val="24"/>
              </w:rPr>
              <w:t>Data</w:t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b/>
                <w:sz w:val="24"/>
              </w:rPr>
            </w:pPr>
            <w:r w:rsidRPr="00F55FBA">
              <w:rPr>
                <w:rFonts w:ascii="Adobe Garamond Pro" w:hAnsi="Adobe Garamond Pro"/>
                <w:b/>
                <w:sz w:val="24"/>
              </w:rPr>
              <w:t>Rodzaj czynności</w:t>
            </w:r>
          </w:p>
        </w:tc>
      </w:tr>
      <w:tr w:rsidR="003E4CB5" w:rsidRPr="00F55FBA" w:rsidTr="003E4CB5">
        <w:tc>
          <w:tcPr>
            <w:tcW w:w="2660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8 lutego 2018 r.</w:t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Powołanie przez Centralną Komisję ds. Stopni i Tytułów Komisji</w:t>
            </w:r>
          </w:p>
          <w:p w:rsidR="003E4CB5" w:rsidRPr="00F55FBA" w:rsidRDefault="00F55FBA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>
              <w:rPr>
                <w:rFonts w:ascii="Adobe Garamond Pro" w:hAnsi="Adobe Garamond Pro"/>
                <w:sz w:val="24"/>
              </w:rPr>
              <w:t>H</w:t>
            </w:r>
            <w:r w:rsidR="003E4CB5" w:rsidRPr="00F55FBA">
              <w:rPr>
                <w:rFonts w:ascii="Adobe Garamond Pro" w:hAnsi="Adobe Garamond Pro"/>
                <w:sz w:val="24"/>
              </w:rPr>
              <w:t>abilitacyjnej do przeprowadzenia postępowania habilitacyjnego</w:t>
            </w:r>
          </w:p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dra inż. Marka Ślusarskiego</w:t>
            </w:r>
          </w:p>
        </w:tc>
      </w:tr>
      <w:tr w:rsidR="003E4CB5" w:rsidRPr="00F55FBA" w:rsidTr="003E4CB5">
        <w:tc>
          <w:tcPr>
            <w:tcW w:w="2660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8 marca 2018 r.</w:t>
            </w:r>
          </w:p>
        </w:tc>
        <w:tc>
          <w:tcPr>
            <w:tcW w:w="6628" w:type="dxa"/>
          </w:tcPr>
          <w:p w:rsidR="003E4CB5" w:rsidRPr="00F55FBA" w:rsidRDefault="003E4CB5" w:rsidP="00F55FBA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 xml:space="preserve">Zmiana składu Komisji </w:t>
            </w:r>
            <w:r w:rsidR="00F55FBA">
              <w:rPr>
                <w:rFonts w:ascii="Adobe Garamond Pro" w:hAnsi="Adobe Garamond Pro"/>
                <w:sz w:val="24"/>
              </w:rPr>
              <w:t>H</w:t>
            </w:r>
            <w:r w:rsidRPr="00F55FBA">
              <w:rPr>
                <w:rFonts w:ascii="Adobe Garamond Pro" w:hAnsi="Adobe Garamond Pro"/>
                <w:sz w:val="24"/>
              </w:rPr>
              <w:t>abilitacyjnej do przeprowadzenia postępowania habilitacyjnego dra inż. Marka Ślusarskiego przez Centralną Komisję ds. Stopni i Tytułów</w:t>
            </w:r>
          </w:p>
        </w:tc>
      </w:tr>
      <w:tr w:rsidR="003E4CB5" w:rsidRPr="00F55FBA" w:rsidTr="003E4CB5">
        <w:tc>
          <w:tcPr>
            <w:tcW w:w="2660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28 marca 2018 r.</w:t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 xml:space="preserve">Przekazanie dokumentacji habilitacyjnej </w:t>
            </w:r>
          </w:p>
          <w:p w:rsidR="003E4CB5" w:rsidRPr="00F55FBA" w:rsidRDefault="00F55FBA" w:rsidP="00863027">
            <w:pPr>
              <w:jc w:val="center"/>
              <w:rPr>
                <w:rFonts w:ascii="Adobe Garamond Pro" w:hAnsi="Adobe Garamond Pro"/>
                <w:sz w:val="24"/>
              </w:rPr>
            </w:pPr>
            <w:r>
              <w:rPr>
                <w:rFonts w:ascii="Adobe Garamond Pro" w:hAnsi="Adobe Garamond Pro"/>
                <w:sz w:val="24"/>
              </w:rPr>
              <w:t>Dziekanowi Wydziału</w:t>
            </w:r>
            <w:r w:rsidR="003E4CB5" w:rsidRPr="00F55FBA">
              <w:rPr>
                <w:rFonts w:ascii="Adobe Garamond Pro" w:hAnsi="Adobe Garamond Pro"/>
                <w:sz w:val="24"/>
              </w:rPr>
              <w:t xml:space="preserve"> Inżynierii Kształtowania Środowiska i</w:t>
            </w:r>
            <w:r w:rsidR="00863027">
              <w:rPr>
                <w:rFonts w:ascii="Adobe Garamond Pro" w:hAnsi="Adobe Garamond Pro"/>
                <w:sz w:val="24"/>
              </w:rPr>
              <w:t> </w:t>
            </w:r>
            <w:r w:rsidR="003E4CB5" w:rsidRPr="00F55FBA">
              <w:rPr>
                <w:rFonts w:ascii="Adobe Garamond Pro" w:hAnsi="Adobe Garamond Pro"/>
                <w:sz w:val="24"/>
              </w:rPr>
              <w:t>Geodezji Uniwersyte</w:t>
            </w:r>
            <w:r>
              <w:rPr>
                <w:rFonts w:ascii="Adobe Garamond Pro" w:hAnsi="Adobe Garamond Pro"/>
                <w:sz w:val="24"/>
              </w:rPr>
              <w:t>tu Przyrodniczego we Wrocławiu oraz</w:t>
            </w:r>
            <w:r w:rsidR="00863027">
              <w:rPr>
                <w:rFonts w:ascii="Adobe Garamond Pro" w:hAnsi="Adobe Garamond Pro"/>
                <w:sz w:val="24"/>
              </w:rPr>
              <w:t> </w:t>
            </w:r>
            <w:r w:rsidRPr="00F55FBA">
              <w:rPr>
                <w:rFonts w:ascii="Adobe Garamond Pro" w:hAnsi="Adobe Garamond Pro"/>
                <w:sz w:val="24"/>
              </w:rPr>
              <w:t>sekretarzowi Komisji habilitacyjnej</w:t>
            </w:r>
          </w:p>
        </w:tc>
      </w:tr>
      <w:tr w:rsidR="003E4CB5" w:rsidRPr="00F55FBA" w:rsidTr="003E4CB5">
        <w:tc>
          <w:tcPr>
            <w:tcW w:w="2660" w:type="dxa"/>
          </w:tcPr>
          <w:p w:rsidR="003E4CB5" w:rsidRPr="00F55FBA" w:rsidRDefault="003E4CB5" w:rsidP="007F536C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2</w:t>
            </w:r>
            <w:r w:rsidR="007F536C">
              <w:rPr>
                <w:rFonts w:ascii="Adobe Garamond Pro" w:hAnsi="Adobe Garamond Pro"/>
                <w:sz w:val="24"/>
              </w:rPr>
              <w:t>8</w:t>
            </w:r>
            <w:r w:rsidRPr="00F55FBA">
              <w:rPr>
                <w:rFonts w:ascii="Adobe Garamond Pro" w:hAnsi="Adobe Garamond Pro"/>
                <w:sz w:val="24"/>
              </w:rPr>
              <w:t xml:space="preserve"> marca 2018 r.</w:t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Wysłanie powiadomień o powołaniu Komisji habilitacyjnej i nadanie</w:t>
            </w:r>
          </w:p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materiałów w wersji papierowej do członków Komisji</w:t>
            </w:r>
          </w:p>
        </w:tc>
      </w:tr>
      <w:tr w:rsidR="003E4CB5" w:rsidRPr="00F55FBA" w:rsidTr="003E4CB5">
        <w:tc>
          <w:tcPr>
            <w:tcW w:w="2660" w:type="dxa"/>
          </w:tcPr>
          <w:p w:rsidR="003E4CB5" w:rsidRPr="00F55FBA" w:rsidRDefault="007F536C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>
              <w:rPr>
                <w:rFonts w:ascii="Adobe Garamond Pro" w:hAnsi="Adobe Garamond Pro"/>
                <w:sz w:val="24"/>
              </w:rPr>
              <w:t>9</w:t>
            </w:r>
            <w:r w:rsidR="003E4CB5" w:rsidRPr="00F55FBA">
              <w:rPr>
                <w:rFonts w:ascii="Adobe Garamond Pro" w:hAnsi="Adobe Garamond Pro"/>
                <w:sz w:val="24"/>
              </w:rPr>
              <w:t xml:space="preserve"> maja 2018 r.</w:t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Termin przekazania wszystkich recenzji dotyczących osiągnięć</w:t>
            </w:r>
          </w:p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Habilitanta do Przewodniczącego i Sekretarza Komisji</w:t>
            </w:r>
          </w:p>
        </w:tc>
      </w:tr>
      <w:tr w:rsidR="003E4CB5" w:rsidRPr="00F55FBA" w:rsidTr="003E4CB5">
        <w:tc>
          <w:tcPr>
            <w:tcW w:w="2660" w:type="dxa"/>
          </w:tcPr>
          <w:p w:rsidR="003E4CB5" w:rsidRPr="00F55FBA" w:rsidRDefault="003E4CB5" w:rsidP="00863027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1</w:t>
            </w:r>
            <w:r w:rsidR="007F536C">
              <w:rPr>
                <w:rFonts w:ascii="Adobe Garamond Pro" w:hAnsi="Adobe Garamond Pro"/>
                <w:sz w:val="24"/>
              </w:rPr>
              <w:t>0</w:t>
            </w:r>
            <w:r w:rsidRPr="00F55FBA">
              <w:rPr>
                <w:rFonts w:ascii="Adobe Garamond Pro" w:hAnsi="Adobe Garamond Pro"/>
                <w:sz w:val="24"/>
              </w:rPr>
              <w:t xml:space="preserve"> maja 2018 r.</w:t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bookmarkStart w:id="0" w:name="_GoBack"/>
            <w:bookmarkEnd w:id="0"/>
            <w:r w:rsidRPr="00F55FBA">
              <w:rPr>
                <w:rFonts w:ascii="Adobe Garamond Pro" w:hAnsi="Adobe Garamond Pro"/>
                <w:sz w:val="24"/>
              </w:rPr>
              <w:t>Udostępnienie recenzji wszystkim członkom Komisji</w:t>
            </w:r>
          </w:p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habilitacyjnej przez Sekretarza Komisji</w:t>
            </w:r>
          </w:p>
        </w:tc>
      </w:tr>
      <w:tr w:rsidR="003E4CB5" w:rsidRPr="00F55FBA" w:rsidTr="003E4CB5">
        <w:tc>
          <w:tcPr>
            <w:tcW w:w="2660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14 maja 2018 r.</w:t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Termin przekazania opinii przez pozostałych członków Komisji</w:t>
            </w:r>
          </w:p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do Przewodniczącego i Sekretarza Komisji i jej udostępnienia</w:t>
            </w:r>
          </w:p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wszystkim członkom Komisji</w:t>
            </w:r>
          </w:p>
        </w:tc>
      </w:tr>
      <w:tr w:rsidR="003E4CB5" w:rsidRPr="00F55FBA" w:rsidTr="003E4CB5">
        <w:tc>
          <w:tcPr>
            <w:tcW w:w="2660" w:type="dxa"/>
          </w:tcPr>
          <w:p w:rsidR="007F536C" w:rsidRDefault="00863027" w:rsidP="007F536C">
            <w:pPr>
              <w:jc w:val="center"/>
              <w:rPr>
                <w:rFonts w:ascii="Adobe Garamond Pro" w:hAnsi="Adobe Garamond Pro"/>
                <w:sz w:val="24"/>
              </w:rPr>
            </w:pPr>
            <w:r>
              <w:rPr>
                <w:rFonts w:ascii="Adobe Garamond Pro" w:hAnsi="Adobe Garamond Pro"/>
                <w:sz w:val="24"/>
              </w:rPr>
              <w:t>22</w:t>
            </w:r>
            <w:r w:rsidR="003E4CB5" w:rsidRPr="00F55FBA">
              <w:rPr>
                <w:rFonts w:ascii="Adobe Garamond Pro" w:hAnsi="Adobe Garamond Pro"/>
                <w:sz w:val="24"/>
              </w:rPr>
              <w:t xml:space="preserve"> maja 2018 r.</w:t>
            </w:r>
          </w:p>
          <w:p w:rsidR="003E4CB5" w:rsidRPr="00F55FBA" w:rsidRDefault="007F536C" w:rsidP="007F536C">
            <w:pPr>
              <w:jc w:val="center"/>
              <w:rPr>
                <w:rFonts w:ascii="Adobe Garamond Pro" w:hAnsi="Adobe Garamond Pro"/>
                <w:sz w:val="24"/>
              </w:rPr>
            </w:pPr>
            <w:r>
              <w:rPr>
                <w:rFonts w:ascii="Adobe Garamond Pro" w:hAnsi="Adobe Garamond Pro"/>
                <w:sz w:val="24"/>
              </w:rPr>
              <w:t>9:30</w:t>
            </w:r>
            <w:r w:rsidR="00863027">
              <w:rPr>
                <w:rFonts w:ascii="Adobe Garamond Pro" w:hAnsi="Adobe Garamond Pro"/>
                <w:sz w:val="24"/>
              </w:rPr>
              <w:br/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Termin posiedzenia komisji habilitacyjnej do przeprowadzenia</w:t>
            </w:r>
          </w:p>
          <w:p w:rsidR="003E4CB5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postępowania habilitacyjnego dr inż. Marka Ślusarskiego</w:t>
            </w:r>
          </w:p>
          <w:p w:rsidR="007F536C" w:rsidRPr="00F55FBA" w:rsidRDefault="007F536C" w:rsidP="007F536C">
            <w:pPr>
              <w:jc w:val="center"/>
              <w:rPr>
                <w:rFonts w:ascii="Adobe Garamond Pro" w:hAnsi="Adobe Garamond Pro"/>
                <w:sz w:val="24"/>
              </w:rPr>
            </w:pPr>
            <w:r>
              <w:rPr>
                <w:rFonts w:ascii="Adobe Garamond Pro" w:hAnsi="Adobe Garamond Pro"/>
                <w:sz w:val="24"/>
              </w:rPr>
              <w:t xml:space="preserve">Miejsce spotkania: sala 100G, Instytut Geodezji i Geoinformatyki, Uniwersytet Przyrodniczy we Wrocławiu, </w:t>
            </w:r>
            <w:r>
              <w:rPr>
                <w:rFonts w:ascii="Adobe Garamond Pro" w:hAnsi="Adobe Garamond Pro"/>
                <w:sz w:val="24"/>
              </w:rPr>
              <w:br/>
            </w:r>
            <w:r w:rsidRPr="007F536C">
              <w:rPr>
                <w:rFonts w:ascii="Adobe Garamond Pro" w:hAnsi="Adobe Garamond Pro"/>
                <w:sz w:val="24"/>
              </w:rPr>
              <w:t>ul. Grunwaldzka 53</w:t>
            </w:r>
            <w:r>
              <w:rPr>
                <w:rFonts w:ascii="Adobe Garamond Pro" w:hAnsi="Adobe Garamond Pro"/>
                <w:sz w:val="24"/>
              </w:rPr>
              <w:t xml:space="preserve">, </w:t>
            </w:r>
            <w:r w:rsidRPr="007F536C">
              <w:rPr>
                <w:rFonts w:ascii="Adobe Garamond Pro" w:hAnsi="Adobe Garamond Pro"/>
                <w:sz w:val="24"/>
              </w:rPr>
              <w:t>50-357 Wrocław</w:t>
            </w:r>
          </w:p>
        </w:tc>
      </w:tr>
      <w:tr w:rsidR="003E4CB5" w:rsidRPr="00F55FBA" w:rsidTr="003E4CB5">
        <w:tc>
          <w:tcPr>
            <w:tcW w:w="2660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20 czerwca 2018 r.</w:t>
            </w:r>
          </w:p>
        </w:tc>
        <w:tc>
          <w:tcPr>
            <w:tcW w:w="6628" w:type="dxa"/>
          </w:tcPr>
          <w:p w:rsidR="003E4CB5" w:rsidRPr="00F55FBA" w:rsidRDefault="003E4CB5" w:rsidP="003E4CB5">
            <w:pPr>
              <w:jc w:val="center"/>
              <w:rPr>
                <w:rFonts w:ascii="Adobe Garamond Pro" w:hAnsi="Adobe Garamond Pro"/>
                <w:sz w:val="24"/>
              </w:rPr>
            </w:pPr>
            <w:r w:rsidRPr="00F55FBA">
              <w:rPr>
                <w:rFonts w:ascii="Adobe Garamond Pro" w:hAnsi="Adobe Garamond Pro"/>
                <w:sz w:val="24"/>
              </w:rPr>
              <w:t>Podjęcie uchwały Rady Wydziału Inżynierii Kształtowania Środowiska i Geodezji Uniwersytetu Przyrodniczego we Wrocławiu w sprawie nadania lub odmowy nadania dr inż. Markowi Ślusarskiego stopnia doktora habilitowanego</w:t>
            </w:r>
          </w:p>
        </w:tc>
      </w:tr>
    </w:tbl>
    <w:p w:rsidR="003E4CB5" w:rsidRDefault="003E4CB5" w:rsidP="003E4CB5">
      <w:pPr>
        <w:jc w:val="center"/>
      </w:pPr>
    </w:p>
    <w:sectPr w:rsidR="003E4C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zYxNTUxNzMzsjRT0lEKTi0uzszPAykwqgUAGhxp+iwAAAA="/>
  </w:docVars>
  <w:rsids>
    <w:rsidRoot w:val="003E4CB5"/>
    <w:rsid w:val="000D4591"/>
    <w:rsid w:val="003E4CB5"/>
    <w:rsid w:val="0056374D"/>
    <w:rsid w:val="007F536C"/>
    <w:rsid w:val="00863027"/>
    <w:rsid w:val="00EE70FE"/>
    <w:rsid w:val="00F55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E4C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E4C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.Sosnica</dc:creator>
  <cp:lastModifiedBy>Krzysztof.Sosnica</cp:lastModifiedBy>
  <cp:revision>3</cp:revision>
  <cp:lastPrinted>2018-04-06T08:00:00Z</cp:lastPrinted>
  <dcterms:created xsi:type="dcterms:W3CDTF">2018-03-28T12:27:00Z</dcterms:created>
  <dcterms:modified xsi:type="dcterms:W3CDTF">2018-04-06T08:00:00Z</dcterms:modified>
</cp:coreProperties>
</file>